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stoms</w:t>
      </w:r>
      <w:r>
        <w:t xml:space="preserve"> </w:t>
      </w:r>
      <w:r>
        <w:t xml:space="preserve">Officer</w:t>
      </w:r>
      <w:r>
        <w:t xml:space="preserve"> </w:t>
      </w:r>
      <w:r>
        <w:t xml:space="preserve">Cover</w:t>
      </w:r>
      <w:r>
        <w:t xml:space="preserve"> </w:t>
      </w:r>
      <w:r>
        <w:t xml:space="preserve">Letter</w:t>
      </w:r>
      <w:r>
        <w:t xml:space="preserve"> </w:t>
      </w:r>
      <w:r>
        <w:t xml:space="preserve">-</w:t>
      </w:r>
      <w:r>
        <w:t xml:space="preserve"> </w:t>
      </w:r>
      <w:r>
        <w:t xml:space="preserve">Italy</w:t>
      </w:r>
      <w:r>
        <w:t xml:space="preserve"> </w:t>
      </w:r>
      <w:r>
        <w:t xml:space="preserve">Naples</w:t>
      </w:r>
    </w:p>
    <w:bookmarkStart w:id="20" w:name="Xd79d8784516718ffcfd4f7a26f27f959f42fd16"/>
    <w:p>
      <w:pPr>
        <w:pStyle w:val="Heading1"/>
      </w:pPr>
      <w:r>
        <w:t xml:space="preserve">Cover Letter for Customs Officer Position in Italy Naples</w:t>
      </w:r>
    </w:p>
    <w:p>
      <w:pPr>
        <w:pStyle w:val="FirstParagraph"/>
      </w:pPr>
      <w:r>
        <w:t xml:space="preserve">Dear [Hiring Manager's Name],</w:t>
      </w:r>
    </w:p>
    <w:p>
      <w:pPr>
        <w:pStyle w:val="BodyText"/>
      </w:pPr>
      <w:r>
        <w:t xml:space="preserve">I am writing to express my enthusiastic interest in the Customs Officer position at the Italian customs authority, specifically within the vibrant and historically significant city of Naples. As a dedicated professional with a strong background in border security, regulatory compliance, and international trade protocols, I am eager to contribute my skills to safeguarding Italy’s economic interests while supporting the seamless flow of commerce through Naples’ critical port infrastructure. This opportunity aligns perfectly with my career goals and passion for public service, particularly in a dynamic region like Naples, where customs operations play a pivotal role in connecting global trade networks with local communities.</w:t>
      </w:r>
    </w:p>
    <w:p>
      <w:pPr>
        <w:pStyle w:val="BodyText"/>
      </w:pPr>
      <w:r>
        <w:t xml:space="preserve">With over [X years] of experience in customs and immigration services, I have developed a deep understanding of the complexities involved in enforcing national and international regulations. My work has included conducting thorough inspections of cargo, verifying documentation, and collaborating with cross-functional teams to ensure compliance with evolving trade laws. These experiences have equipped me with the attention to detail, analytical rigor, and adaptability required to excel in a role such as Customs Officer in Naples—a city that serves as a gateway for Mediterranean trade routes and a hub for both commercial and cultural exchange.</w:t>
      </w:r>
    </w:p>
    <w:p>
      <w:pPr>
        <w:pStyle w:val="BodyText"/>
      </w:pPr>
      <w:r>
        <w:t xml:space="preserve">The importance of Naples within Italy’s customs framework cannot be overstated. As one of the country’s most active ports, it handles millions of tons of cargo annually, making it essential to maintain robust security measures while facilitating efficient trade. I am particularly drawn to this role because I understand the unique challenges and opportunities presented by Naples’ strategic location. The city’s historical significance as a trade center, combined with its modern-day economic demands, requires customs officers who are both technically proficient and culturally aware. My commitment to upholding the integrity of Italy’s borders while fostering international partnerships makes me an ideal candidate for this position.</w:t>
      </w:r>
    </w:p>
    <w:p>
      <w:pPr>
        <w:pStyle w:val="BodyText"/>
      </w:pPr>
      <w:r>
        <w:t xml:space="preserve">My qualifications include a [degree or certification in Customs/International Trade/Law Enforcement] and ongoing professional development in areas such as anti-smuggling techniques, risk assessment, and digital customs management systems. I am fluent in [Languages, e.g., English and Italian], which enables me to communicate effectively with diverse stakeholders, including international traders, local businesses, and government agencies. In my previous role at [Previous Employer], I successfully identified irregularities in import documentation that prevented potential financial losses for the company while ensuring adherence to EU customs regulations. This experience reinforced my ability to balance regulatory compliance with operational efficiency—a skill I am eager to apply in Naples.</w:t>
      </w:r>
    </w:p>
    <w:p>
      <w:pPr>
        <w:pStyle w:val="BodyText"/>
      </w:pPr>
      <w:r>
        <w:t xml:space="preserve">What sets me apart is my dedication to continuous learning and adaptability in high-pressure environments. The customs field is constantly evolving, with new technologies and global challenges shaping the industry. I have actively engaged in training programs focused on emerging trends such as blockchain for supply chain transparency and AI-driven risk analysis tools. These initiatives have prepared me to contribute innovative solutions to Naples’ customs operations, ensuring that they remain at the forefront of modernization while maintaining their critical role in national security.</w:t>
      </w:r>
    </w:p>
    <w:p>
      <w:pPr>
        <w:pStyle w:val="BodyText"/>
      </w:pPr>
      <w:r>
        <w:t xml:space="preserve">Living and working in Naples would allow me to immerse myself in a city that is not only rich in history but also a beacon of cultural diversity. The bustling streets, iconic landmarks like the Duomo and Castel dell’Ovo, and the vibrant local markets are more than just tourist attractions—they are testaments to Naples’ role as a melting pot of traditions and global interactions. As a Customs Officer, I aim to support this dynamic environment by ensuring that trade flows smoothly while protecting the city’s economic interests. My understanding of Italian customs procedures, coupled with my respect for local culture, would enable me to build strong relationships with both domestic and international partners.</w:t>
      </w:r>
    </w:p>
    <w:p>
      <w:pPr>
        <w:pStyle w:val="BodyText"/>
      </w:pPr>
      <w:r>
        <w:t xml:space="preserve">I am particularly impressed by [Customs Authority Name or Specific Department in Naples]’s commitment to transparency and innovation in customs operations. I admire the authority’s efforts to streamline processes through digital platforms, which align with my own advocacy for technology-driven solutions. In Naples, where the intersection of historical legacy and modern commerce is ever-present, I believe my proactive approach and technical expertise would add value to your team.</w:t>
      </w:r>
    </w:p>
    <w:p>
      <w:pPr>
        <w:pStyle w:val="BodyText"/>
      </w:pPr>
      <w:r>
        <w:t xml:space="preserve">Thank you for considering my application. I am excited about the possibility of contributing to the vital work of customs enforcement in Italy Naples and would welcome the opportunity to discuss how my background, skills, and passion for this field align with your organization’s mission. Please feel free to contact me at [Your Phone Number] or [Your Email Address] at your earliest convenience. I look forward to the possibility of joining your team and supporting the continued success of Naples as a cornerstone of Italian trade and security.</w:t>
      </w:r>
    </w:p>
    <w:p>
      <w:pPr>
        <w:pStyle w:val="BodyText"/>
      </w:pPr>
      <w:r>
        <w:t xml:space="preserve">Sincerely,</w:t>
      </w:r>
    </w:p>
    <w:p>
      <w:pPr>
        <w:pStyle w:val="BodyText"/>
      </w:pPr>
      <w:r>
        <w:t xml:space="preserve">[Your Full Name]</w:t>
      </w:r>
    </w:p>
    <w:p>
      <w:pPr>
        <w:pStyle w:val="BodyText"/>
      </w:pPr>
      <w:r>
        <w:t xml:space="preserve">[Your Address]</w:t>
      </w:r>
    </w:p>
    <w:p>
      <w:pPr>
        <w:pStyle w:val="BodyText"/>
      </w:pPr>
      <w:r>
        <w:t xml:space="preserve">[City, State, ZIP Code]</w:t>
      </w:r>
    </w:p>
    <w:p>
      <w:pPr>
        <w:pStyle w:val="BodyText"/>
      </w:pPr>
      <w:r>
        <w:t xml:space="preserve">[Phone Number] | [Email Addres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stoms Officer Cover Letter - Italy Naples</dc:title>
  <dc:creator/>
  <cp:keywords/>
  <dcterms:created xsi:type="dcterms:W3CDTF">2026-07-23T14:01:11Z</dcterms:created>
  <dcterms:modified xsi:type="dcterms:W3CDTF">2026-07-23T14:01:11Z</dcterms:modified>
</cp:coreProperties>
</file>

<file path=docProps/custom.xml><?xml version="1.0" encoding="utf-8"?>
<Properties xmlns="http://schemas.openxmlformats.org/officeDocument/2006/custom-properties" xmlns:vt="http://schemas.openxmlformats.org/officeDocument/2006/docPropsVTypes"/>
</file>